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04275BB0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 informacnich technologii</w:t>
      </w:r>
    </w:p>
    <w:p w14:paraId="7C46F063" w14:textId="61349D0F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nformacni bezpecnost</w:t>
      </w:r>
    </w:p>
    <w:p w14:paraId="488108DD" w14:textId="31EF480E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akalarske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7C3821E3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>Jizni Korea</w:t>
      </w:r>
    </w:p>
    <w:p w14:paraId="7BDB692B" w14:textId="29DD17C4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Název zahraniční školy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niversity of Seoul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7A5FB5DD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-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4182DA4" w14:textId="137AE481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-</w:t>
      </w:r>
    </w:p>
    <w:p w14:paraId="0E9BCFA3" w14:textId="3B5FD74E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F83711" w:rsidRP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>uossummer@uos.ac.kr</w:t>
      </w:r>
    </w:p>
    <w:p w14:paraId="0A7958A4" w14:textId="55A8AC82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F83711" w:rsidRP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global.uos.ac.kr/iice/study/shProgram.do?epTicket=INV</w:t>
      </w:r>
    </w:p>
    <w:p w14:paraId="75CD057A" w14:textId="77777777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50366BE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</w:t>
      </w:r>
    </w:p>
    <w:p w14:paraId="1CA21F66" w14:textId="7EE5BE47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8.6.2023</w:t>
      </w:r>
    </w:p>
    <w:p w14:paraId="129B3A5D" w14:textId="7C612ADC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8.7.2023</w:t>
      </w:r>
    </w:p>
    <w:p w14:paraId="681ABF00" w14:textId="054E6D11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46BE583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7D88A0B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uduj ve svete web</w:t>
      </w:r>
    </w:p>
    <w:p w14:paraId="28F62903" w14:textId="4D2F706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se zminena web stranka</w:t>
      </w:r>
    </w:p>
    <w:p w14:paraId="0690166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</w:p>
    <w:p w14:paraId="60B95898" w14:textId="5406F54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4188A8DE" w14:textId="71189BB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ctina</w:t>
      </w:r>
    </w:p>
    <w:p w14:paraId="32C32AD6" w14:textId="581A379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044F1396" w14:textId="5428887D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8AF0BAD" w14:textId="783A312E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. Vyplnila jsem informace, zaplatila jsem, dostala jsem visa.</w:t>
      </w:r>
    </w:p>
    <w:p w14:paraId="1E5FCFCE" w14:textId="402090B0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CB3D126" w14:textId="1C04E20F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.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01E01647" w14:textId="396F0C46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837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patecni letenka z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>a 26000.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amostatna za 17000KRW.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lastRenderedPageBreak/>
        <w:t>Průběh studia</w:t>
      </w:r>
    </w:p>
    <w:bookmarkEnd w:id="3"/>
    <w:bookmarkEnd w:id="4"/>
    <w:p w14:paraId="436472FB" w14:textId="70D7BDED" w:rsidR="00353A38" w:rsidRPr="00CE678C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7F9BDE79" w14:textId="01E6123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i registraci, zmeny pres email.</w:t>
      </w:r>
    </w:p>
    <w:p w14:paraId="19B2B940" w14:textId="44F7023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879984D" w14:textId="1FE3C113" w:rsidR="00353A38" w:rsidRPr="00CE678C" w:rsidRDefault="00052069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orean Culture and Sociaty.</w:t>
      </w:r>
    </w:p>
    <w:p w14:paraId="6BD4A9D2" w14:textId="3DAD66E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. </w:t>
      </w:r>
    </w:p>
    <w:p w14:paraId="5883D433" w14:textId="4F2416C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eorie, praxe i projekty. Hodnoceni reasonable.</w:t>
      </w:r>
    </w:p>
    <w:p w14:paraId="54708C8E" w14:textId="2BCC6516" w:rsidR="00353A38" w:rsidRPr="00CE678C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rovnatelne.</w:t>
      </w:r>
    </w:p>
    <w:p w14:paraId="7CCD103B" w14:textId="05201CF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idelovan, ale pokud byl zakoupen, o neco jednodussi zivot.</w:t>
      </w:r>
    </w:p>
    <w:p w14:paraId="61F48FCF" w14:textId="57865A49" w:rsidR="00353A38" w:rsidRPr="00CE678C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KVELA</w:t>
      </w:r>
    </w:p>
    <w:p w14:paraId="7E3DD315" w14:textId="7D0B0B1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k.</w:t>
      </w:r>
    </w:p>
    <w:p w14:paraId="24D7D97F" w14:textId="7490C54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meli jsme kulturni vylety.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097D9C6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v ramci projektu.</w:t>
      </w:r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2E00D5C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yden na hostelu, tri tydny na kolejich.</w:t>
      </w:r>
    </w:p>
    <w:p w14:paraId="22155941" w14:textId="531577B5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50000KRW plus cca 2500CZK.</w:t>
      </w:r>
    </w:p>
    <w:p w14:paraId="280DC8CA" w14:textId="06AB6F7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kolejich nutnost Ethernet kabelu a vlastnich veci na postel (dostupna pouze matrace).</w:t>
      </w:r>
    </w:p>
    <w:p w14:paraId="33DCC460" w14:textId="30427DB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37666C4B" w14:textId="677CF88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semozne </w:t>
      </w:r>
      <w:r w:rsidR="00052069" w:rsidRPr="00052069">
        <w:rPr>
          <mc:AlternateContent>
            <mc:Choice Requires="w16se">
              <w:rFonts w:asciiTheme="majorHAnsi" w:eastAsia="Times New Roman" w:hAnsiTheme="majorHAnsi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  <w:lang w:eastAsia="cs-CZ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F5555C8" w14:textId="33336D8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zeni venku levnejsi nez v CR, obchody vetsina veci take levnejsi.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5023AC8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vne a dostupne taxi, velmi dobre MHD (myslim ze me vyslo levneji nez v Praze), jizda kolem 1250KRW, velmi dobre a bezpecne (ne jak v Praze) jezdeni na kole, pesky dostupnost na MHD velmi dobra.</w:t>
      </w:r>
    </w:p>
    <w:p w14:paraId="25A41213" w14:textId="039ED67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22561ABA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1CD28DF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6D44B9B1" w14:textId="3C1FD9E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00949F42" w14:textId="26123A4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60AE6670" w14:textId="245280A6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1D4B21E5" w14:textId="666018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FA226F7" w14:textId="5ABD817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1C5A65" w14:textId="61C495F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DB9937F" w14:textId="635C518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B021BF" w14:textId="6B0B92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607AF99" w14:textId="5FE8610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DEA786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331284B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poreni, vyplata, CVUT stipendium.</w:t>
      </w:r>
    </w:p>
    <w:p w14:paraId="4A01ACB7" w14:textId="7E6D2935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</w:p>
    <w:p w14:paraId="3D4BCE3C" w14:textId="3CD2DC9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</w:p>
    <w:p w14:paraId="2033A0E6" w14:textId="0065CDA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</w:p>
    <w:p w14:paraId="77B06DDE" w14:textId="5C8F1AA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</w:p>
    <w:p w14:paraId="4673E771" w14:textId="0145B32D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0</w:t>
      </w:r>
    </w:p>
    <w:p w14:paraId="6782B563" w14:textId="0EC1662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bdrzeno cca tyden po zacatky letni skoly.</w:t>
      </w:r>
    </w:p>
    <w:p w14:paraId="1C7580EA" w14:textId="3ACCFE9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2DF64B3" w14:textId="1AE8A53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5FFF755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6</w:t>
      </w:r>
    </w:p>
    <w:p w14:paraId="4AB9DC73" w14:textId="5570349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nad 4</w:t>
      </w:r>
    </w:p>
    <w:p w14:paraId="574B110D" w14:textId="22F418C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5DA016D" w14:textId="68270E8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775AD68" w14:textId="0668CF0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88A3D89" w14:textId="790DE9D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49B0B1F7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dny</w:t>
      </w:r>
    </w:p>
    <w:p w14:paraId="33F72442" w14:textId="316917E6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znamny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1A0AEDC9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5A0E99">
        <w:rPr>
          <w:rFonts w:asciiTheme="majorHAnsi" w:eastAsia="Times New Roman" w:hAnsiTheme="majorHAnsi" w:cs="Times New Roman"/>
          <w:sz w:val="24"/>
          <w:szCs w:val="24"/>
          <w:lang w:eastAsia="cs-CZ"/>
        </w:rPr>
        <w:t>Za 4.</w:t>
      </w:r>
    </w:p>
    <w:p w14:paraId="5ACEB2E8" w14:textId="5BF6F8C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5A0E99">
        <w:rPr>
          <w:rFonts w:asciiTheme="majorHAnsi" w:eastAsia="Times New Roman" w:hAnsiTheme="majorHAnsi" w:cs="Times New Roman"/>
          <w:sz w:val="24"/>
          <w:szCs w:val="24"/>
          <w:lang w:eastAsia="cs-CZ"/>
        </w:rPr>
        <w:t>Chvalitebne, za 2.</w:t>
      </w:r>
    </w:p>
    <w:p w14:paraId="46B25575" w14:textId="21CC91F6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428547EA" w14:textId="2CB3AF0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A0E9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0E24B0C1" w14:textId="63674F0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3463108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dkaz na fotogalerii, blog 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52069" w:rsidRPr="00052069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photos.app.goo.gl/URFzm4sB5aakzWtv8</w:t>
      </w:r>
    </w:p>
    <w:p w14:paraId="67E4D631" w14:textId="77777777" w:rsidR="00822644" w:rsidRPr="00CE678C" w:rsidRDefault="00000000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52069"/>
    <w:rsid w:val="00077350"/>
    <w:rsid w:val="00096D26"/>
    <w:rsid w:val="00333919"/>
    <w:rsid w:val="00353A38"/>
    <w:rsid w:val="004B736D"/>
    <w:rsid w:val="005A0E99"/>
    <w:rsid w:val="00711FC2"/>
    <w:rsid w:val="00831986"/>
    <w:rsid w:val="00887907"/>
    <w:rsid w:val="009D69D3"/>
    <w:rsid w:val="00CB699C"/>
    <w:rsid w:val="00CE3BAE"/>
    <w:rsid w:val="00CE678C"/>
    <w:rsid w:val="00E12CE3"/>
    <w:rsid w:val="00E85AF4"/>
    <w:rsid w:val="00EF593D"/>
    <w:rsid w:val="00F8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semiHidden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90</Words>
  <Characters>507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Jungmannova, Anna</cp:lastModifiedBy>
  <cp:revision>4</cp:revision>
  <cp:lastPrinted>2017-11-21T10:40:00Z</cp:lastPrinted>
  <dcterms:created xsi:type="dcterms:W3CDTF">2022-06-14T06:50:00Z</dcterms:created>
  <dcterms:modified xsi:type="dcterms:W3CDTF">2023-08-01T10:58:00Z</dcterms:modified>
</cp:coreProperties>
</file>